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BCA635" w14:textId="2A266E60" w:rsidR="0038792E" w:rsidRDefault="00560DDA" w:rsidP="0013225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2268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AB3F4A5" wp14:editId="34BD117E">
            <wp:simplePos x="0" y="0"/>
            <wp:positionH relativeFrom="margin">
              <wp:posOffset>2360295</wp:posOffset>
            </wp:positionH>
            <wp:positionV relativeFrom="page">
              <wp:posOffset>1590675</wp:posOffset>
            </wp:positionV>
            <wp:extent cx="1223010" cy="1196975"/>
            <wp:effectExtent l="0" t="0" r="0" b="3175"/>
            <wp:wrapSquare wrapText="bothSides"/>
            <wp:docPr id="18" name="Picture 18" descr="C:\Users\Madiha\Desktop\University_of_Engineering_and_Technology_Peshawar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diha\Desktop\University_of_Engineering_and_Technology_Peshawar_logo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119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73A8">
        <w:rPr>
          <w:rFonts w:ascii="Times New Roman" w:hAnsi="Times New Roman" w:cs="Times New Roman"/>
          <w:b/>
          <w:sz w:val="28"/>
          <w:szCs w:val="24"/>
        </w:rPr>
        <w:t>Assignment 01</w:t>
      </w:r>
      <w:r w:rsidR="00177040">
        <w:rPr>
          <w:rFonts w:ascii="Times New Roman" w:hAnsi="Times New Roman" w:cs="Times New Roman"/>
          <w:b/>
          <w:sz w:val="28"/>
          <w:szCs w:val="24"/>
        </w:rPr>
        <w:t xml:space="preserve"> CCN Theory</w:t>
      </w:r>
    </w:p>
    <w:p w14:paraId="1EF22511" w14:textId="1024C7EC" w:rsidR="00BA5D0F" w:rsidRPr="0013225E" w:rsidRDefault="00BA5D0F" w:rsidP="0013225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4104A3" w14:textId="77777777"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5BC2B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490C9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73F1B8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 w:val="8"/>
          <w:szCs w:val="24"/>
        </w:rPr>
      </w:pPr>
    </w:p>
    <w:p w14:paraId="7B0CC78D" w14:textId="77777777" w:rsidR="00BC3F03" w:rsidRPr="009F5B8E" w:rsidRDefault="00BC3F03" w:rsidP="00BC3F03">
      <w:pPr>
        <w:jc w:val="center"/>
        <w:rPr>
          <w:rFonts w:ascii="Times New Roman" w:hAnsi="Times New Roman" w:cs="Times New Roman"/>
          <w:sz w:val="18"/>
          <w:szCs w:val="24"/>
        </w:rPr>
      </w:pPr>
    </w:p>
    <w:p w14:paraId="345076C4" w14:textId="64ED76C7" w:rsidR="00BC3F03" w:rsidRDefault="00A973A8" w:rsidP="00560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ring 2025</w:t>
      </w:r>
    </w:p>
    <w:p w14:paraId="0DE91D0A" w14:textId="77777777" w:rsidR="009F5B8E" w:rsidRPr="009F5B8E" w:rsidRDefault="009F5B8E" w:rsidP="00BC3F03">
      <w:pPr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430BC852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012CDD">
        <w:rPr>
          <w:rFonts w:ascii="Times New Roman" w:hAnsi="Times New Roman" w:cs="Times New Roman"/>
          <w:sz w:val="24"/>
          <w:szCs w:val="24"/>
        </w:rPr>
        <w:t>Submitted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4A780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Mohsin Sajjad</w:t>
      </w:r>
    </w:p>
    <w:p w14:paraId="3610DAC4" w14:textId="45B89D7B" w:rsidR="00BC3F03" w:rsidRPr="00AB6718" w:rsidRDefault="0069285A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No</w:t>
      </w:r>
      <w:r w:rsidR="00BC3F03"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22pwsce2149</w:t>
      </w:r>
    </w:p>
    <w:p w14:paraId="3FA55709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Section: </w:t>
      </w:r>
      <w:r w:rsidR="00560DDA">
        <w:rPr>
          <w:rFonts w:ascii="Times New Roman" w:hAnsi="Times New Roman" w:cs="Times New Roman"/>
          <w:b/>
          <w:sz w:val="24"/>
          <w:szCs w:val="24"/>
        </w:rPr>
        <w:t>A</w:t>
      </w:r>
    </w:p>
    <w:p w14:paraId="4508D93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8146B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On my honor, as student of</w:t>
      </w:r>
      <w:r w:rsidRPr="004A7802">
        <w:rPr>
          <w:rFonts w:ascii="Times New Roman" w:hAnsi="Times New Roman" w:cs="Times New Roman"/>
          <w:sz w:val="24"/>
          <w:szCs w:val="24"/>
        </w:rPr>
        <w:t xml:space="preserve"> University </w:t>
      </w:r>
      <w:r>
        <w:rPr>
          <w:rFonts w:ascii="Times New Roman" w:hAnsi="Times New Roman" w:cs="Times New Roman"/>
          <w:sz w:val="24"/>
          <w:szCs w:val="24"/>
        </w:rPr>
        <w:t xml:space="preserve">of Engineering and Technology, I have neither </w:t>
      </w:r>
      <w:r w:rsidRPr="004A7802">
        <w:rPr>
          <w:rFonts w:ascii="Times New Roman" w:hAnsi="Times New Roman" w:cs="Times New Roman"/>
          <w:sz w:val="24"/>
          <w:szCs w:val="24"/>
        </w:rPr>
        <w:t>given nor received unauthorized assistance on this academic work.”</w:t>
      </w:r>
    </w:p>
    <w:p w14:paraId="1D8244AE" w14:textId="7F1FB2EB" w:rsidR="00BC3F03" w:rsidRDefault="00BA5D0F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2D485FB" wp14:editId="7B51CF1C">
            <wp:simplePos x="0" y="0"/>
            <wp:positionH relativeFrom="column">
              <wp:posOffset>2679700</wp:posOffset>
            </wp:positionH>
            <wp:positionV relativeFrom="paragraph">
              <wp:posOffset>60960</wp:posOffset>
            </wp:positionV>
            <wp:extent cx="1797050" cy="520700"/>
            <wp:effectExtent l="0" t="0" r="0" b="0"/>
            <wp:wrapTight wrapText="bothSides">
              <wp:wrapPolygon edited="0">
                <wp:start x="0" y="0"/>
                <wp:lineTo x="0" y="20546"/>
                <wp:lineTo x="21295" y="20546"/>
                <wp:lineTo x="2129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91803C" w14:textId="6D660D78"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F13A0A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Student Signature</w:t>
      </w:r>
      <w:r w:rsidR="009F5B8E">
        <w:rPr>
          <w:rFonts w:ascii="Times New Roman" w:hAnsi="Times New Roman" w:cs="Times New Roman"/>
          <w:sz w:val="24"/>
          <w:szCs w:val="24"/>
        </w:rPr>
        <w:t xml:space="preserve">: </w:t>
      </w:r>
      <w:r w:rsidRPr="004A7802">
        <w:rPr>
          <w:rFonts w:ascii="Times New Roman" w:hAnsi="Times New Roman" w:cs="Times New Roman"/>
          <w:sz w:val="24"/>
          <w:szCs w:val="24"/>
        </w:rPr>
        <w:t>______________</w:t>
      </w:r>
    </w:p>
    <w:p w14:paraId="3A4C6CF9" w14:textId="77777777" w:rsidR="00BC3F03" w:rsidRDefault="00BC3F03" w:rsidP="009F5B8E">
      <w:pPr>
        <w:rPr>
          <w:rFonts w:ascii="Times New Roman" w:hAnsi="Times New Roman" w:cs="Times New Roman"/>
          <w:sz w:val="24"/>
          <w:szCs w:val="24"/>
        </w:rPr>
      </w:pPr>
    </w:p>
    <w:p w14:paraId="20FD500B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ted to: </w:t>
      </w:r>
    </w:p>
    <w:p w14:paraId="30F489B1" w14:textId="4EB63F88" w:rsidR="00BC3F03" w:rsidRPr="00AB6718" w:rsidRDefault="00177040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gr. Ihsan ul haq</w:t>
      </w:r>
    </w:p>
    <w:p w14:paraId="30532105" w14:textId="63420A01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Month Day, Year</w:t>
      </w:r>
      <w:r w:rsidR="00A973A8">
        <w:rPr>
          <w:rFonts w:ascii="Times New Roman" w:hAnsi="Times New Roman" w:cs="Times New Roman"/>
          <w:sz w:val="24"/>
          <w:szCs w:val="24"/>
        </w:rPr>
        <w:t xml:space="preserve"> (08</w:t>
      </w:r>
      <w:bookmarkStart w:id="0" w:name="_GoBack"/>
      <w:bookmarkEnd w:id="0"/>
      <w:r w:rsidR="00177040">
        <w:rPr>
          <w:rFonts w:ascii="Times New Roman" w:hAnsi="Times New Roman" w:cs="Times New Roman"/>
          <w:sz w:val="24"/>
          <w:szCs w:val="24"/>
        </w:rPr>
        <w:t xml:space="preserve"> 04, 2025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0268EDE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Cs w:val="24"/>
        </w:rPr>
      </w:pPr>
    </w:p>
    <w:p w14:paraId="62438A27" w14:textId="77777777" w:rsidR="00BC3F03" w:rsidRDefault="009F5B8E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Computer Systems Engineering</w:t>
      </w:r>
    </w:p>
    <w:p w14:paraId="5417DA27" w14:textId="77777777" w:rsidR="005450EC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sz w:val="24"/>
          <w:szCs w:val="24"/>
        </w:rPr>
        <w:t>of Engineering and Technology, Peshawar</w:t>
      </w:r>
    </w:p>
    <w:p w14:paraId="3218E62E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434EA7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A96D92" w14:textId="24EA1C71" w:rsidR="00F70AA7" w:rsidRDefault="00F70AA7" w:rsidP="000367F1">
      <w:pPr>
        <w:rPr>
          <w:rFonts w:ascii="Times New Roman" w:hAnsi="Times New Roman" w:cs="Times New Roman"/>
          <w:b/>
          <w:sz w:val="28"/>
        </w:rPr>
      </w:pPr>
    </w:p>
    <w:p w14:paraId="4451D439" w14:textId="12476687" w:rsidR="00177040" w:rsidRDefault="00177040" w:rsidP="000367F1">
      <w:pPr>
        <w:rPr>
          <w:rFonts w:ascii="Times New Roman" w:hAnsi="Times New Roman" w:cs="Times New Roman"/>
          <w:b/>
          <w:sz w:val="28"/>
        </w:rPr>
      </w:pPr>
    </w:p>
    <w:p w14:paraId="252BBD10" w14:textId="19065A40" w:rsidR="00055F86" w:rsidRDefault="00EB45AA" w:rsidP="000367F1">
      <w:pPr>
        <w:rPr>
          <w:rFonts w:ascii="Times New Roman" w:hAnsi="Times New Roman" w:cs="Times New Roman"/>
          <w:b/>
          <w:sz w:val="28"/>
        </w:rPr>
      </w:pPr>
      <w:r w:rsidRPr="00EB45AA">
        <w:rPr>
          <w:rFonts w:ascii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23C115AE" wp14:editId="7A099E6C">
            <wp:extent cx="5943600" cy="31235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AED9B" w14:textId="157D0677" w:rsidR="00177040" w:rsidRDefault="00177040" w:rsidP="000367F1">
      <w:pPr>
        <w:rPr>
          <w:rFonts w:ascii="Times New Roman" w:hAnsi="Times New Roman" w:cs="Times New Roman"/>
          <w:b/>
          <w:sz w:val="28"/>
        </w:rPr>
      </w:pPr>
      <w:r w:rsidRPr="00177040">
        <w:rPr>
          <w:rFonts w:ascii="Times New Roman" w:hAnsi="Times New Roman" w:cs="Times New Roman"/>
          <w:b/>
          <w:noProof/>
          <w:sz w:val="28"/>
        </w:rPr>
        <w:drawing>
          <wp:inline distT="0" distB="0" distL="0" distR="0" wp14:anchorId="0FC9192A" wp14:editId="73BC2FA7">
            <wp:extent cx="5943600" cy="3169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DD32D" w14:textId="72D5CF9D" w:rsidR="00177040" w:rsidRDefault="00177040" w:rsidP="000367F1">
      <w:pPr>
        <w:rPr>
          <w:rFonts w:ascii="Times New Roman" w:hAnsi="Times New Roman" w:cs="Times New Roman"/>
          <w:b/>
          <w:sz w:val="28"/>
        </w:rPr>
      </w:pPr>
    </w:p>
    <w:p w14:paraId="0F8AB72B" w14:textId="1981C04B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What is the key term for devices that are connected together?</w:t>
      </w:r>
    </w:p>
    <w:p w14:paraId="21BACB79" w14:textId="6D39E914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61AF8944" w14:textId="6E82DCB7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Network</w:t>
      </w:r>
    </w:p>
    <w:p w14:paraId="2D5A42CE" w14:textId="7AC1A915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72807912" w14:textId="7846284B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Who invented the World Wide Web?</w:t>
      </w:r>
    </w:p>
    <w:p w14:paraId="3684C287" w14:textId="2098CF01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214A2232" w14:textId="67914B99" w:rsidR="00177040" w:rsidRDefault="00177040" w:rsidP="000367F1">
      <w:pPr>
        <w:rPr>
          <w:rFonts w:ascii="Times New Roman" w:hAnsi="Times New Roman" w:cs="Times New Roman"/>
          <w:b/>
          <w:sz w:val="28"/>
        </w:rPr>
      </w:pPr>
      <w:r>
        <w:rPr>
          <w:rFonts w:ascii="Arial" w:hAnsi="Arial" w:cs="Arial"/>
          <w:color w:val="151C2B"/>
          <w:shd w:val="clear" w:color="auto" w:fill="FFFFFF"/>
        </w:rPr>
        <w:t>Tim Berners-Lee</w:t>
      </w:r>
    </w:p>
    <w:p w14:paraId="76AF193D" w14:textId="6B055E78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What does the term "IP" stand for?</w:t>
      </w:r>
    </w:p>
    <w:p w14:paraId="66AB13AF" w14:textId="2966EBE4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6C74502F" w14:textId="3ABE6882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Internet Protocol</w:t>
      </w:r>
    </w:p>
    <w:p w14:paraId="35BC0C35" w14:textId="77777777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00C8DAD4" w14:textId="77777777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What is each section of an IP address called?</w:t>
      </w:r>
      <w:r>
        <w:rPr>
          <w:rFonts w:ascii="Arial" w:hAnsi="Arial" w:cs="Arial"/>
          <w:color w:val="151C2B"/>
          <w:shd w:val="clear" w:color="auto" w:fill="FFFFFF"/>
        </w:rPr>
        <w:br/>
      </w:r>
    </w:p>
    <w:p w14:paraId="6E09323E" w14:textId="347F9750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octet</w:t>
      </w:r>
    </w:p>
    <w:p w14:paraId="1DDC968E" w14:textId="3288974C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6A6405D1" w14:textId="57500C2C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How many sections (in digits) does an IPv4 address have? </w:t>
      </w:r>
    </w:p>
    <w:p w14:paraId="34EFD53E" w14:textId="66872ABA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6A7F122F" w14:textId="47193614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4</w:t>
      </w:r>
    </w:p>
    <w:p w14:paraId="2D3C6A4B" w14:textId="01C68E99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395944C5" w14:textId="4C5E7004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What does the term "MAC" stand for?</w:t>
      </w:r>
    </w:p>
    <w:p w14:paraId="5DFC2F34" w14:textId="469C14BB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6CD43321" w14:textId="615FAAD8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Media Access Control</w:t>
      </w:r>
    </w:p>
    <w:p w14:paraId="2E2A0B18" w14:textId="1DF85D68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5C240F69" w14:textId="7CF51AD8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What protocol does ping use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</w:p>
    <w:p w14:paraId="6213D8E9" w14:textId="191BDA10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ICMP</w:t>
      </w:r>
    </w:p>
    <w:p w14:paraId="40FB4E43" w14:textId="19BDD5E4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22C3575C" w14:textId="08D98996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What is the syntax to ping 10.10.10.10?</w:t>
      </w:r>
    </w:p>
    <w:p w14:paraId="1C7FF25F" w14:textId="5540A6BB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2C4947C6" w14:textId="4CAC8D5B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ping 10.10.10.10</w:t>
      </w:r>
    </w:p>
    <w:p w14:paraId="12B7ACD6" w14:textId="2B6E39E0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3EAF1FB1" w14:textId="58DE4E00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What flag do you get when you ping 8.8.8.8?</w:t>
      </w:r>
    </w:p>
    <w:p w14:paraId="63633A7A" w14:textId="007C4433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  <w:r>
        <w:rPr>
          <w:rFonts w:ascii="Arial" w:hAnsi="Arial" w:cs="Arial"/>
          <w:color w:val="151C2B"/>
          <w:shd w:val="clear" w:color="auto" w:fill="FFFFFF"/>
        </w:rPr>
        <w:br/>
      </w:r>
      <w:r w:rsidRPr="00177040">
        <w:rPr>
          <w:rFonts w:ascii="Arial" w:hAnsi="Arial" w:cs="Arial"/>
          <w:color w:val="151C2B"/>
          <w:shd w:val="clear" w:color="auto" w:fill="FFFFFF"/>
        </w:rPr>
        <w:t>THM{I_PINGED_THE_SERVER}</w:t>
      </w:r>
    </w:p>
    <w:p w14:paraId="3A510D0E" w14:textId="526E923A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76EC8C97" w14:textId="6BDA6EAB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35D49307" w14:textId="37194597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5F8F87B9" w14:textId="496F1C68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 w:rsidRPr="00177040">
        <w:rPr>
          <w:rFonts w:ascii="Arial" w:hAnsi="Arial" w:cs="Arial"/>
          <w:noProof/>
          <w:color w:val="151C2B"/>
          <w:shd w:val="clear" w:color="auto" w:fill="FFFFFF"/>
        </w:rPr>
        <w:drawing>
          <wp:inline distT="0" distB="0" distL="0" distR="0" wp14:anchorId="622C1F84" wp14:editId="6A39E0BA">
            <wp:extent cx="5943600" cy="31578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19DA5" w14:textId="2E380B8C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371FB98D" w14:textId="718A1272" w:rsidR="00177040" w:rsidRPr="00EB45A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layer is responsible for end-to-end communication between running applications?</w:t>
      </w:r>
    </w:p>
    <w:p w14:paraId="58F2895D" w14:textId="1861BC80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5E31800B" w14:textId="03C5C191" w:rsidR="00177040" w:rsidRDefault="00EB45AA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4</w:t>
      </w:r>
    </w:p>
    <w:p w14:paraId="19B0A380" w14:textId="756AF887" w:rsidR="00177040" w:rsidRPr="00EB45A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layer is responsible for routing packets to the proper network?</w:t>
      </w:r>
    </w:p>
    <w:p w14:paraId="23CD3B45" w14:textId="0BF3C731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15D92702" w14:textId="549F8202" w:rsidR="00177040" w:rsidRDefault="00EB45AA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3</w:t>
      </w:r>
    </w:p>
    <w:p w14:paraId="70D8A763" w14:textId="6BEDA762" w:rsidR="00177040" w:rsidRPr="00EB45A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In the OSI model, which layer is responsible for encoding the application data?</w:t>
      </w:r>
    </w:p>
    <w:p w14:paraId="1DB92D45" w14:textId="064B789F" w:rsidR="00177040" w:rsidRDefault="00EB45AA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6</w:t>
      </w:r>
    </w:p>
    <w:p w14:paraId="1831E1EA" w14:textId="14C832A1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layer is responsible for transferring data between hosts on the same network segment?</w:t>
      </w:r>
      <w:r w:rsidR="00EB45AA">
        <w:rPr>
          <w:rFonts w:ascii="Arial" w:hAnsi="Arial" w:cs="Arial"/>
          <w:color w:val="151C2B"/>
          <w:shd w:val="clear" w:color="auto" w:fill="FFFFFF"/>
        </w:rPr>
        <w:br/>
        <w:t>Answer:</w:t>
      </w:r>
      <w:r w:rsidR="00EB45AA">
        <w:rPr>
          <w:rFonts w:ascii="Arial" w:hAnsi="Arial" w:cs="Arial"/>
          <w:color w:val="151C2B"/>
          <w:shd w:val="clear" w:color="auto" w:fill="FFFFFF"/>
        </w:rPr>
        <w:br/>
        <w:t>2</w:t>
      </w:r>
    </w:p>
    <w:p w14:paraId="457BF0D6" w14:textId="47F47987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To which layer does HTTP belong in the TCP/IP model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Application Layer</w:t>
      </w:r>
    </w:p>
    <w:p w14:paraId="78258DBA" w14:textId="77777777" w:rsidR="00177040" w:rsidRPr="00177040" w:rsidRDefault="00177040" w:rsidP="00177040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b/>
          <w:color w:val="151C2B"/>
          <w:sz w:val="24"/>
          <w:szCs w:val="24"/>
        </w:rPr>
      </w:pPr>
      <w:r w:rsidRPr="00177040">
        <w:rPr>
          <w:rFonts w:ascii="Arial" w:eastAsia="Times New Roman" w:hAnsi="Arial" w:cs="Arial"/>
          <w:b/>
          <w:color w:val="151C2B"/>
          <w:sz w:val="24"/>
          <w:szCs w:val="24"/>
        </w:rPr>
        <w:t>How many layers of the OSI model does the application layer in the TCP/IP model cover?</w:t>
      </w:r>
    </w:p>
    <w:p w14:paraId="53BB2177" w14:textId="77777777" w:rsidR="00177040" w:rsidRPr="00177040" w:rsidRDefault="00177040" w:rsidP="00177040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77040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5ECD5B0D" w14:textId="2D670532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2057B36C" w14:textId="34783CEB" w:rsidR="00177040" w:rsidRDefault="00EB45AA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3</w:t>
      </w:r>
    </w:p>
    <w:p w14:paraId="75EC87C0" w14:textId="5A068986" w:rsidR="0026178B" w:rsidRDefault="00177040" w:rsidP="0026178B">
      <w:pPr>
        <w:rPr>
          <w:rFonts w:ascii="Arial" w:eastAsia="Times New Roman" w:hAnsi="Arial" w:cs="Arial"/>
          <w:color w:val="151C2B"/>
          <w:sz w:val="24"/>
          <w:szCs w:val="24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of the following IP addresses is not a private IP address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</w:r>
      <w:r w:rsidR="0026178B" w:rsidRPr="0026178B">
        <w:rPr>
          <w:rFonts w:ascii="Arial" w:eastAsia="Times New Roman" w:hAnsi="Arial" w:cs="Arial"/>
          <w:color w:val="151C2B"/>
          <w:sz w:val="24"/>
          <w:szCs w:val="24"/>
        </w:rPr>
        <w:t>49.69.147.197</w:t>
      </w:r>
    </w:p>
    <w:p w14:paraId="18C9B753" w14:textId="16CCDD1B" w:rsidR="0026178B" w:rsidRPr="00EB45AA" w:rsidRDefault="0026178B" w:rsidP="0026178B">
      <w:pPr>
        <w:rPr>
          <w:rFonts w:ascii="Arial" w:hAnsi="Arial" w:cs="Arial"/>
          <w:b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of the following IP addresses is not a valid IP address?</w:t>
      </w:r>
    </w:p>
    <w:p w14:paraId="0752620C" w14:textId="7E881377" w:rsidR="0026178B" w:rsidRDefault="0026178B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  <w:r>
        <w:rPr>
          <w:rFonts w:ascii="Arial" w:hAnsi="Arial" w:cs="Arial"/>
          <w:color w:val="151C2B"/>
          <w:shd w:val="clear" w:color="auto" w:fill="FFFFFF"/>
        </w:rPr>
        <w:br/>
      </w:r>
      <w:r w:rsidRPr="0026178B">
        <w:rPr>
          <w:rFonts w:ascii="Arial" w:eastAsia="Times New Roman" w:hAnsi="Arial" w:cs="Arial"/>
          <w:color w:val="151C2B"/>
          <w:sz w:val="24"/>
          <w:szCs w:val="24"/>
        </w:rPr>
        <w:t>192.168.305.19</w:t>
      </w:r>
    </w:p>
    <w:p w14:paraId="0EBD2689" w14:textId="47D6BC36" w:rsidR="0026178B" w:rsidRDefault="0026178B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</w:p>
    <w:p w14:paraId="3448B7D2" w14:textId="4113AC9E" w:rsidR="0026178B" w:rsidRDefault="0026178B" w:rsidP="0026178B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51C2B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protocol requires a three-way handshake?</w:t>
      </w:r>
      <w:r w:rsidR="00EB45AA">
        <w:rPr>
          <w:rFonts w:ascii="Arial" w:hAnsi="Arial" w:cs="Arial"/>
          <w:color w:val="151C2B"/>
          <w:shd w:val="clear" w:color="auto" w:fill="FFFFFF"/>
        </w:rPr>
        <w:br/>
        <w:t>Answer:</w:t>
      </w:r>
      <w:r w:rsidR="00EB45AA">
        <w:rPr>
          <w:rFonts w:ascii="Arial" w:hAnsi="Arial" w:cs="Arial"/>
          <w:color w:val="151C2B"/>
          <w:shd w:val="clear" w:color="auto" w:fill="FFFFFF"/>
        </w:rPr>
        <w:br/>
        <w:t>TCP</w:t>
      </w:r>
      <w:r>
        <w:rPr>
          <w:rFonts w:ascii="Arial" w:hAnsi="Arial" w:cs="Arial"/>
          <w:color w:val="151C2B"/>
          <w:shd w:val="clear" w:color="auto" w:fill="FFFFFF"/>
        </w:rPr>
        <w:br/>
      </w:r>
      <w:r w:rsidRPr="00EB45AA">
        <w:rPr>
          <w:rFonts w:ascii="Arial" w:hAnsi="Arial" w:cs="Arial"/>
          <w:b/>
          <w:color w:val="151C2B"/>
        </w:rPr>
        <w:t>What is the approximate number of port numbers (in thousands)?</w:t>
      </w:r>
    </w:p>
    <w:p w14:paraId="64C0D358" w14:textId="77777777" w:rsidR="0026178B" w:rsidRDefault="0026178B" w:rsidP="00EB45AA">
      <w:pPr>
        <w:pStyle w:val="z-TopofForm"/>
        <w:jc w:val="left"/>
      </w:pPr>
      <w:r>
        <w:t>Top of Form</w:t>
      </w:r>
    </w:p>
    <w:p w14:paraId="773EFEC3" w14:textId="6DEFB887" w:rsidR="0026178B" w:rsidRDefault="0026178B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  <w:r>
        <w:rPr>
          <w:rFonts w:ascii="Arial" w:eastAsia="Times New Roman" w:hAnsi="Arial" w:cs="Arial"/>
          <w:color w:val="151C2B"/>
          <w:sz w:val="24"/>
          <w:szCs w:val="24"/>
        </w:rPr>
        <w:t>Answer:</w:t>
      </w:r>
      <w:r>
        <w:rPr>
          <w:rFonts w:ascii="Arial" w:eastAsia="Times New Roman" w:hAnsi="Arial" w:cs="Arial"/>
          <w:color w:val="151C2B"/>
          <w:sz w:val="24"/>
          <w:szCs w:val="24"/>
        </w:rPr>
        <w:br/>
        <w:t>65</w:t>
      </w:r>
    </w:p>
    <w:p w14:paraId="2086F7F9" w14:textId="74E3D8B5" w:rsidR="0026178B" w:rsidRDefault="0026178B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</w:p>
    <w:p w14:paraId="63FD7C02" w14:textId="65930EAE" w:rsidR="0026178B" w:rsidRDefault="0026178B" w:rsidP="0026178B">
      <w:pPr>
        <w:shd w:val="clear" w:color="auto" w:fill="FFFFFF"/>
        <w:spacing w:after="0" w:line="240" w:lineRule="auto"/>
        <w:rPr>
          <w:rFonts w:ascii="Arial" w:hAnsi="Arial" w:cs="Arial"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 xml:space="preserve">On a </w:t>
      </w:r>
      <w:proofErr w:type="spellStart"/>
      <w:r w:rsidRPr="00EB45AA">
        <w:rPr>
          <w:rFonts w:ascii="Arial" w:hAnsi="Arial" w:cs="Arial"/>
          <w:b/>
          <w:color w:val="151C2B"/>
          <w:shd w:val="clear" w:color="auto" w:fill="FFFFFF"/>
        </w:rPr>
        <w:t>WiFi</w:t>
      </w:r>
      <w:proofErr w:type="spellEnd"/>
      <w:r w:rsidRPr="00EB45AA">
        <w:rPr>
          <w:rFonts w:ascii="Arial" w:hAnsi="Arial" w:cs="Arial"/>
          <w:b/>
          <w:color w:val="151C2B"/>
          <w:shd w:val="clear" w:color="auto" w:fill="FFFFFF"/>
        </w:rPr>
        <w:t>, within what will an IP packet be encapsulated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Frame</w:t>
      </w:r>
      <w:r>
        <w:rPr>
          <w:rFonts w:ascii="Arial" w:hAnsi="Arial" w:cs="Arial"/>
          <w:color w:val="151C2B"/>
          <w:shd w:val="clear" w:color="auto" w:fill="FFFFFF"/>
        </w:rPr>
        <w:br/>
      </w:r>
      <w:r>
        <w:rPr>
          <w:rFonts w:ascii="Arial" w:hAnsi="Arial" w:cs="Arial"/>
          <w:color w:val="151C2B"/>
          <w:shd w:val="clear" w:color="auto" w:fill="FFFFFF"/>
        </w:rPr>
        <w:br/>
      </w:r>
      <w:r w:rsidRPr="00EB45AA">
        <w:rPr>
          <w:rFonts w:ascii="Arial" w:hAnsi="Arial" w:cs="Arial"/>
          <w:b/>
          <w:color w:val="151C2B"/>
          <w:shd w:val="clear" w:color="auto" w:fill="FFFFFF"/>
        </w:rPr>
        <w:t>What do you call the UDP data unit that encapsulates the application data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Datagram</w:t>
      </w:r>
    </w:p>
    <w:p w14:paraId="55A71076" w14:textId="052F6440" w:rsidR="0026178B" w:rsidRDefault="0026178B" w:rsidP="0026178B">
      <w:pPr>
        <w:shd w:val="clear" w:color="auto" w:fill="FFFFFF"/>
        <w:spacing w:after="0" w:line="240" w:lineRule="auto"/>
        <w:rPr>
          <w:rFonts w:ascii="Arial" w:hAnsi="Arial" w:cs="Arial"/>
          <w:color w:val="151C2B"/>
          <w:shd w:val="clear" w:color="auto" w:fill="FFFFFF"/>
        </w:rPr>
      </w:pPr>
    </w:p>
    <w:p w14:paraId="06259583" w14:textId="04C33090" w:rsidR="0026178B" w:rsidRDefault="0026178B" w:rsidP="0026178B">
      <w:pPr>
        <w:shd w:val="clear" w:color="auto" w:fill="FFFFFF"/>
        <w:spacing w:after="0" w:line="240" w:lineRule="auto"/>
        <w:rPr>
          <w:rFonts w:ascii="Arial" w:hAnsi="Arial" w:cs="Arial"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at do you call the data unit that encapsulates the application data sent over TCP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segment</w:t>
      </w:r>
    </w:p>
    <w:p w14:paraId="4F2ABDC8" w14:textId="35BF87B6" w:rsidR="0026178B" w:rsidRDefault="0026178B" w:rsidP="0026178B">
      <w:pPr>
        <w:shd w:val="clear" w:color="auto" w:fill="FFFFFF"/>
        <w:spacing w:after="0" w:line="240" w:lineRule="auto"/>
        <w:rPr>
          <w:rFonts w:ascii="Arial" w:hAnsi="Arial" w:cs="Arial"/>
          <w:color w:val="151C2B"/>
          <w:shd w:val="clear" w:color="auto" w:fill="FFFFFF"/>
        </w:rPr>
      </w:pPr>
    </w:p>
    <w:p w14:paraId="0FC613BB" w14:textId="27993B2E" w:rsidR="0026178B" w:rsidRPr="00EB45AA" w:rsidRDefault="0026178B" w:rsidP="0026178B">
      <w:pPr>
        <w:shd w:val="clear" w:color="auto" w:fill="FFFFFF"/>
        <w:spacing w:after="0" w:line="240" w:lineRule="auto"/>
        <w:rPr>
          <w:rFonts w:ascii="Arial" w:hAnsi="Arial" w:cs="Arial"/>
          <w:b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Use </w:t>
      </w:r>
      <w:r w:rsidRPr="00EB45AA">
        <w:rPr>
          <w:rStyle w:val="HTMLCode"/>
          <w:rFonts w:eastAsiaTheme="minorHAnsi"/>
          <w:b/>
          <w:color w:val="FFFFFF"/>
          <w:shd w:val="clear" w:color="auto" w:fill="212C42"/>
        </w:rPr>
        <w:t>telnet</w:t>
      </w:r>
      <w:r w:rsidRPr="00EB45AA">
        <w:rPr>
          <w:rFonts w:ascii="Arial" w:hAnsi="Arial" w:cs="Arial"/>
          <w:b/>
          <w:color w:val="151C2B"/>
          <w:shd w:val="clear" w:color="auto" w:fill="FFFFFF"/>
        </w:rPr>
        <w:t> to connect to the web server on </w:t>
      </w:r>
      <w:r w:rsidRPr="00EB45AA">
        <w:rPr>
          <w:rStyle w:val="HTMLCode"/>
          <w:rFonts w:eastAsiaTheme="minorHAnsi"/>
          <w:b/>
          <w:color w:val="FFFFFF"/>
          <w:shd w:val="clear" w:color="auto" w:fill="212C42"/>
        </w:rPr>
        <w:t>MACHINE_IP</w:t>
      </w:r>
      <w:r w:rsidRPr="00EB45AA">
        <w:rPr>
          <w:rFonts w:ascii="Arial" w:hAnsi="Arial" w:cs="Arial"/>
          <w:b/>
          <w:color w:val="151C2B"/>
          <w:shd w:val="clear" w:color="auto" w:fill="FFFFFF"/>
        </w:rPr>
        <w:t>. What is the name and version of the HTTP server?</w:t>
      </w:r>
    </w:p>
    <w:p w14:paraId="118EA301" w14:textId="621C57DC" w:rsidR="0026178B" w:rsidRPr="0026178B" w:rsidRDefault="0026178B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  <w:r>
        <w:rPr>
          <w:rFonts w:ascii="Arial" w:hAnsi="Arial" w:cs="Arial"/>
          <w:color w:val="151C2B"/>
          <w:shd w:val="clear" w:color="auto" w:fill="FFFFFF"/>
        </w:rPr>
        <w:br/>
      </w:r>
      <w:proofErr w:type="spellStart"/>
      <w:r w:rsidRPr="0026178B">
        <w:rPr>
          <w:rFonts w:ascii="Arial" w:eastAsia="Times New Roman" w:hAnsi="Arial" w:cs="Arial"/>
          <w:color w:val="151C2B"/>
          <w:sz w:val="24"/>
          <w:szCs w:val="24"/>
        </w:rPr>
        <w:t>lighttpd</w:t>
      </w:r>
      <w:proofErr w:type="spellEnd"/>
      <w:r w:rsidRPr="0026178B">
        <w:rPr>
          <w:rFonts w:ascii="Arial" w:eastAsia="Times New Roman" w:hAnsi="Arial" w:cs="Arial"/>
          <w:color w:val="151C2B"/>
          <w:sz w:val="24"/>
          <w:szCs w:val="24"/>
        </w:rPr>
        <w:t>/1.4.63</w:t>
      </w:r>
      <w:r>
        <w:rPr>
          <w:rFonts w:ascii="Arial" w:eastAsia="Times New Roman" w:hAnsi="Arial" w:cs="Arial"/>
          <w:color w:val="151C2B"/>
          <w:sz w:val="24"/>
          <w:szCs w:val="24"/>
        </w:rPr>
        <w:br/>
      </w:r>
      <w:r>
        <w:rPr>
          <w:rFonts w:ascii="Arial" w:eastAsia="Times New Roman" w:hAnsi="Arial" w:cs="Arial"/>
          <w:color w:val="151C2B"/>
          <w:sz w:val="24"/>
          <w:szCs w:val="24"/>
        </w:rPr>
        <w:br/>
      </w:r>
      <w:r w:rsidRPr="00EB45AA">
        <w:rPr>
          <w:rFonts w:ascii="Arial" w:hAnsi="Arial" w:cs="Arial"/>
          <w:b/>
          <w:color w:val="151C2B"/>
          <w:shd w:val="clear" w:color="auto" w:fill="FFFFFF"/>
        </w:rPr>
        <w:t>What flag did you get when you viewed the page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</w:r>
      <w:r>
        <w:rPr>
          <w:rFonts w:ascii="Arial" w:eastAsia="Times New Roman" w:hAnsi="Arial" w:cs="Arial"/>
          <w:color w:val="151C2B"/>
          <w:sz w:val="24"/>
          <w:szCs w:val="24"/>
        </w:rPr>
        <w:t>THM{TELNET_MASTER</w:t>
      </w:r>
    </w:p>
    <w:sectPr w:rsidR="0026178B" w:rsidRPr="0026178B" w:rsidSect="00BC3F03">
      <w:headerReference w:type="default" r:id="rId13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8140BB" w14:textId="77777777" w:rsidR="00A53F64" w:rsidRDefault="00A53F64" w:rsidP="002B243B">
      <w:pPr>
        <w:spacing w:after="0" w:line="240" w:lineRule="auto"/>
      </w:pPr>
      <w:r>
        <w:separator/>
      </w:r>
    </w:p>
  </w:endnote>
  <w:endnote w:type="continuationSeparator" w:id="0">
    <w:p w14:paraId="0E623804" w14:textId="77777777" w:rsidR="00A53F64" w:rsidRDefault="00A53F64" w:rsidP="002B2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4418D2" w14:textId="77777777" w:rsidR="00A53F64" w:rsidRDefault="00A53F64" w:rsidP="002B243B">
      <w:pPr>
        <w:spacing w:after="0" w:line="240" w:lineRule="auto"/>
      </w:pPr>
      <w:r>
        <w:separator/>
      </w:r>
    </w:p>
  </w:footnote>
  <w:footnote w:type="continuationSeparator" w:id="0">
    <w:p w14:paraId="68729D95" w14:textId="77777777" w:rsidR="00A53F64" w:rsidRDefault="00A53F64" w:rsidP="002B2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84547" w14:textId="77777777" w:rsidR="00970645" w:rsidRDefault="009706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A6D80"/>
    <w:multiLevelType w:val="multilevel"/>
    <w:tmpl w:val="1F52E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F9E0E86"/>
    <w:multiLevelType w:val="hybridMultilevel"/>
    <w:tmpl w:val="2D4E4D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005D18"/>
    <w:multiLevelType w:val="hybridMultilevel"/>
    <w:tmpl w:val="BCE40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1929E2"/>
    <w:multiLevelType w:val="hybridMultilevel"/>
    <w:tmpl w:val="607E5E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5325CB"/>
    <w:multiLevelType w:val="multilevel"/>
    <w:tmpl w:val="3228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tzQwMjMwNzUwtTRU0lEKTi0uzszPAykwrAUAyjQRuCwAAAA="/>
  </w:docVars>
  <w:rsids>
    <w:rsidRoot w:val="00257705"/>
    <w:rsid w:val="00021FEC"/>
    <w:rsid w:val="000367F1"/>
    <w:rsid w:val="00054298"/>
    <w:rsid w:val="00055F86"/>
    <w:rsid w:val="00060B23"/>
    <w:rsid w:val="000D5DF3"/>
    <w:rsid w:val="0013225E"/>
    <w:rsid w:val="00177040"/>
    <w:rsid w:val="00200B2A"/>
    <w:rsid w:val="00257705"/>
    <w:rsid w:val="0026178B"/>
    <w:rsid w:val="002B243B"/>
    <w:rsid w:val="00314B72"/>
    <w:rsid w:val="0038792E"/>
    <w:rsid w:val="004B6DBF"/>
    <w:rsid w:val="00502DBE"/>
    <w:rsid w:val="00513A05"/>
    <w:rsid w:val="005450EC"/>
    <w:rsid w:val="00560DDA"/>
    <w:rsid w:val="00594CBA"/>
    <w:rsid w:val="00651801"/>
    <w:rsid w:val="0069285A"/>
    <w:rsid w:val="006E02F2"/>
    <w:rsid w:val="007E1154"/>
    <w:rsid w:val="008E2395"/>
    <w:rsid w:val="008F6CC7"/>
    <w:rsid w:val="00907CAD"/>
    <w:rsid w:val="0091564A"/>
    <w:rsid w:val="00927C4C"/>
    <w:rsid w:val="00970645"/>
    <w:rsid w:val="009819DB"/>
    <w:rsid w:val="009D3F63"/>
    <w:rsid w:val="009F5B8E"/>
    <w:rsid w:val="00A53F64"/>
    <w:rsid w:val="00A973A8"/>
    <w:rsid w:val="00B764CB"/>
    <w:rsid w:val="00B83B37"/>
    <w:rsid w:val="00BA5D0F"/>
    <w:rsid w:val="00BC3F03"/>
    <w:rsid w:val="00C10BC9"/>
    <w:rsid w:val="00CD75E4"/>
    <w:rsid w:val="00DC2464"/>
    <w:rsid w:val="00E32848"/>
    <w:rsid w:val="00E43118"/>
    <w:rsid w:val="00EB45AA"/>
    <w:rsid w:val="00F70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44CAE"/>
  <w15:docId w15:val="{E16FCA10-4F70-7148-911C-D5D2229DA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F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D5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D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D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D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DF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3B"/>
  </w:style>
  <w:style w:type="paragraph" w:styleId="Footer">
    <w:name w:val="footer"/>
    <w:basedOn w:val="Normal"/>
    <w:link w:val="Foot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3B"/>
  </w:style>
  <w:style w:type="paragraph" w:styleId="ListParagraph">
    <w:name w:val="List Paragraph"/>
    <w:basedOn w:val="Normal"/>
    <w:uiPriority w:val="34"/>
    <w:qFormat/>
    <w:rsid w:val="007E115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77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7704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77040"/>
    <w:rPr>
      <w:rFonts w:ascii="Arial" w:eastAsia="Times New Roman" w:hAnsi="Arial" w:cs="Arial"/>
      <w:vanish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26178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3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57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1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02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FD7A18-5CAB-4AC7-95C3-B583D6C75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470s</cp:lastModifiedBy>
  <cp:revision>5</cp:revision>
  <dcterms:created xsi:type="dcterms:W3CDTF">2025-04-07T02:36:00Z</dcterms:created>
  <dcterms:modified xsi:type="dcterms:W3CDTF">2025-04-07T15:06:00Z</dcterms:modified>
</cp:coreProperties>
</file>